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705C72" w14:textId="1CCA12F6" w:rsidR="00C43C94" w:rsidRDefault="00922033" w:rsidP="00CB6BDE">
      <w:pPr>
        <w:pStyle w:val="Title"/>
      </w:pPr>
      <w:r>
        <w:rPr>
          <w:noProof/>
          <w:lang w:val="en-MY" w:eastAsia="en-MY"/>
        </w:rPr>
        <w:drawing>
          <wp:inline distT="0" distB="0" distL="0" distR="0" wp14:anchorId="43F575F1" wp14:editId="133614D6">
            <wp:extent cx="1748790" cy="777240"/>
            <wp:effectExtent l="0" t="0" r="0" b="0"/>
            <wp:docPr id="1" name="Picture 1" descr="Description: Y:\All Staff\Marketing\New Corporate Branding\Logo - 2011\JPEG\UoN-UK-C-M_BlueRG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escription: Y:\All Staff\Marketing\New Corporate Branding\Logo - 2011\JPEG\UoN-UK-C-M_BlueRGB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8790" cy="777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97654C" w14:textId="77777777" w:rsidR="002B0BC5" w:rsidRDefault="002B0BC5">
      <w:pPr>
        <w:jc w:val="center"/>
        <w:rPr>
          <w:b/>
          <w:bCs/>
        </w:rPr>
      </w:pPr>
    </w:p>
    <w:p w14:paraId="1615E3F6" w14:textId="33C4F596" w:rsidR="00C43C94" w:rsidRPr="00CB6BDE" w:rsidRDefault="00C43C94" w:rsidP="000C2D07">
      <w:pPr>
        <w:spacing w:line="360" w:lineRule="auto"/>
        <w:jc w:val="center"/>
        <w:rPr>
          <w:b/>
          <w:bCs/>
          <w:sz w:val="20"/>
          <w:szCs w:val="32"/>
        </w:rPr>
      </w:pPr>
      <w:r>
        <w:rPr>
          <w:b/>
          <w:bCs/>
        </w:rPr>
        <w:t>20</w:t>
      </w:r>
      <w:r w:rsidR="006F6947">
        <w:rPr>
          <w:b/>
          <w:bCs/>
        </w:rPr>
        <w:t>2</w:t>
      </w:r>
      <w:r w:rsidR="00887DD5">
        <w:rPr>
          <w:b/>
          <w:bCs/>
        </w:rPr>
        <w:t>3</w:t>
      </w:r>
      <w:r w:rsidR="00C3639F">
        <w:rPr>
          <w:b/>
          <w:bCs/>
        </w:rPr>
        <w:t>-20</w:t>
      </w:r>
      <w:r w:rsidR="006F6947">
        <w:rPr>
          <w:b/>
          <w:bCs/>
        </w:rPr>
        <w:t>2</w:t>
      </w:r>
      <w:r w:rsidR="00887DD5">
        <w:rPr>
          <w:b/>
          <w:bCs/>
        </w:rPr>
        <w:t>4</w:t>
      </w:r>
    </w:p>
    <w:p w14:paraId="60D7158E" w14:textId="7C1063A4" w:rsidR="002B0BC5" w:rsidRDefault="002B0BC5" w:rsidP="004038DE">
      <w:pPr>
        <w:spacing w:before="240" w:line="276" w:lineRule="auto"/>
        <w:rPr>
          <w:b/>
          <w:bCs/>
        </w:rPr>
      </w:pPr>
      <w:r>
        <w:rPr>
          <w:b/>
          <w:bCs/>
        </w:rPr>
        <w:t xml:space="preserve">   Student Name(s)</w:t>
      </w:r>
      <w:r>
        <w:rPr>
          <w:b/>
          <w:bCs/>
        </w:rPr>
        <w:tab/>
        <w:t>:</w:t>
      </w:r>
      <w:r w:rsidR="00A05201">
        <w:rPr>
          <w:b/>
          <w:bCs/>
        </w:rPr>
        <w:t xml:space="preserve"> </w:t>
      </w:r>
      <w:r w:rsidR="009B6636">
        <w:rPr>
          <w:b/>
          <w:bCs/>
        </w:rPr>
        <w:t>Koay Xian Cong</w:t>
      </w:r>
    </w:p>
    <w:p w14:paraId="3662C37A" w14:textId="30FDD9C3" w:rsidR="00C73A89" w:rsidRDefault="00C73A89" w:rsidP="004038DE">
      <w:pPr>
        <w:spacing w:line="276" w:lineRule="auto"/>
        <w:rPr>
          <w:b/>
          <w:bCs/>
        </w:rPr>
      </w:pPr>
      <w:r>
        <w:rPr>
          <w:b/>
          <w:bCs/>
        </w:rPr>
        <w:t xml:space="preserve">   Project </w:t>
      </w:r>
      <w:r w:rsidR="00CB6BDE">
        <w:rPr>
          <w:b/>
          <w:bCs/>
        </w:rPr>
        <w:t>T</w:t>
      </w:r>
      <w:r>
        <w:rPr>
          <w:b/>
          <w:bCs/>
        </w:rPr>
        <w:t>itle</w:t>
      </w:r>
      <w:r w:rsidR="002B2B1F">
        <w:rPr>
          <w:b/>
          <w:bCs/>
        </w:rPr>
        <w:tab/>
      </w:r>
      <w:r>
        <w:rPr>
          <w:b/>
          <w:bCs/>
        </w:rPr>
        <w:t>:</w:t>
      </w:r>
      <w:r w:rsidR="002B2B1F">
        <w:rPr>
          <w:b/>
          <w:bCs/>
        </w:rPr>
        <w:t xml:space="preserve"> </w:t>
      </w:r>
      <w:r w:rsidR="009B6636">
        <w:rPr>
          <w:b/>
          <w:bCs/>
        </w:rPr>
        <w:t>AI in Healthcare</w:t>
      </w:r>
    </w:p>
    <w:p w14:paraId="05F1DF76" w14:textId="3146832D" w:rsidR="002B0BC5" w:rsidRDefault="002B0BC5" w:rsidP="004038DE">
      <w:pPr>
        <w:spacing w:line="276" w:lineRule="auto"/>
        <w:rPr>
          <w:b/>
          <w:bCs/>
        </w:rPr>
      </w:pPr>
      <w:r>
        <w:rPr>
          <w:b/>
          <w:bCs/>
        </w:rPr>
        <w:t xml:space="preserve">   Supervisor(s)</w:t>
      </w:r>
      <w:r>
        <w:rPr>
          <w:b/>
          <w:bCs/>
        </w:rPr>
        <w:tab/>
        <w:t>:</w:t>
      </w:r>
      <w:r w:rsidR="00A05201">
        <w:rPr>
          <w:b/>
          <w:bCs/>
        </w:rPr>
        <w:t xml:space="preserve"> </w:t>
      </w:r>
      <w:r w:rsidR="009B6636">
        <w:rPr>
          <w:b/>
          <w:bCs/>
        </w:rPr>
        <w:t xml:space="preserve">Dr </w:t>
      </w:r>
      <w:proofErr w:type="spellStart"/>
      <w:r w:rsidR="009B6636">
        <w:rPr>
          <w:b/>
          <w:bCs/>
        </w:rPr>
        <w:t>Hermawan</w:t>
      </w:r>
      <w:proofErr w:type="spellEnd"/>
      <w:r w:rsidR="009B6636">
        <w:rPr>
          <w:b/>
          <w:bCs/>
        </w:rPr>
        <w:t xml:space="preserve"> Nugroho</w:t>
      </w:r>
    </w:p>
    <w:p w14:paraId="2B1677ED" w14:textId="5DB1F67E" w:rsidR="00A05201" w:rsidRDefault="002B0BC5" w:rsidP="004038DE">
      <w:pPr>
        <w:spacing w:line="276" w:lineRule="auto"/>
        <w:rPr>
          <w:b/>
          <w:bCs/>
        </w:rPr>
      </w:pPr>
      <w:r>
        <w:rPr>
          <w:b/>
          <w:bCs/>
        </w:rPr>
        <w:t xml:space="preserve">   Date</w:t>
      </w:r>
      <w:r>
        <w:rPr>
          <w:b/>
          <w:bCs/>
        </w:rPr>
        <w:tab/>
      </w:r>
      <w:r w:rsidR="00391DE7">
        <w:rPr>
          <w:b/>
          <w:bCs/>
        </w:rPr>
        <w:t>of meeting</w:t>
      </w:r>
      <w:r>
        <w:rPr>
          <w:b/>
          <w:bCs/>
        </w:rPr>
        <w:tab/>
        <w:t>:</w:t>
      </w:r>
      <w:r w:rsidR="00A05201">
        <w:rPr>
          <w:b/>
          <w:bCs/>
        </w:rPr>
        <w:t xml:space="preserve"> </w:t>
      </w:r>
      <w:r w:rsidR="00AC08AB">
        <w:rPr>
          <w:b/>
          <w:bCs/>
        </w:rPr>
        <w:t>7</w:t>
      </w:r>
      <w:r w:rsidR="009B6636">
        <w:rPr>
          <w:b/>
          <w:bCs/>
        </w:rPr>
        <w:t xml:space="preserve"> </w:t>
      </w:r>
      <w:r w:rsidR="00AC08AB">
        <w:rPr>
          <w:b/>
          <w:bCs/>
        </w:rPr>
        <w:t>Dec</w:t>
      </w:r>
      <w:r w:rsidR="00641BFD">
        <w:rPr>
          <w:b/>
          <w:bCs/>
        </w:rPr>
        <w:t xml:space="preserve"> </w:t>
      </w:r>
      <w:r w:rsidR="009B6636">
        <w:rPr>
          <w:b/>
          <w:bCs/>
        </w:rPr>
        <w:t>2023</w:t>
      </w:r>
      <w:r w:rsidR="00D11D31">
        <w:rPr>
          <w:b/>
          <w:bCs/>
        </w:rPr>
        <w:tab/>
      </w:r>
      <w:r w:rsidR="00D11D31">
        <w:rPr>
          <w:b/>
          <w:bCs/>
        </w:rPr>
        <w:tab/>
        <w:t xml:space="preserve">   </w:t>
      </w:r>
      <w:r w:rsidR="00A05201">
        <w:rPr>
          <w:b/>
          <w:bCs/>
        </w:rPr>
        <w:t>Length of meeting</w:t>
      </w:r>
      <w:r w:rsidR="00A05201">
        <w:rPr>
          <w:b/>
          <w:bCs/>
        </w:rPr>
        <w:tab/>
        <w:t xml:space="preserve">: </w:t>
      </w:r>
      <w:r w:rsidR="00AC08AB">
        <w:rPr>
          <w:b/>
          <w:bCs/>
        </w:rPr>
        <w:t>0.5</w:t>
      </w:r>
      <w:r w:rsidR="00D462FC">
        <w:rPr>
          <w:b/>
          <w:bCs/>
        </w:rPr>
        <w:t xml:space="preserve"> hour</w:t>
      </w:r>
    </w:p>
    <w:p w14:paraId="18039292" w14:textId="77777777" w:rsidR="002B0BC5" w:rsidRDefault="002B0BC5">
      <w:pPr>
        <w:rPr>
          <w:b/>
          <w:bCs/>
        </w:rPr>
      </w:pPr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342"/>
      </w:tblGrid>
      <w:tr w:rsidR="002B0BC5" w14:paraId="063FA89C" w14:textId="77777777">
        <w:tc>
          <w:tcPr>
            <w:tcW w:w="8568" w:type="dxa"/>
            <w:shd w:val="clear" w:color="auto" w:fill="CCCCCC"/>
          </w:tcPr>
          <w:p w14:paraId="5C1AABDA" w14:textId="77777777" w:rsidR="002B0BC5" w:rsidRDefault="002B0BC5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rogress made since </w:t>
            </w:r>
            <w:r w:rsidR="00B15FDB">
              <w:rPr>
                <w:b/>
                <w:bCs/>
              </w:rPr>
              <w:t xml:space="preserve">the </w:t>
            </w:r>
            <w:r>
              <w:rPr>
                <w:b/>
                <w:bCs/>
              </w:rPr>
              <w:t>last meeting</w:t>
            </w:r>
          </w:p>
        </w:tc>
      </w:tr>
      <w:tr w:rsidR="002B0BC5" w14:paraId="24197E13" w14:textId="77777777">
        <w:tc>
          <w:tcPr>
            <w:tcW w:w="8568" w:type="dxa"/>
          </w:tcPr>
          <w:p w14:paraId="76D66D86" w14:textId="77777777" w:rsidR="00415F0E" w:rsidRPr="00415F0E" w:rsidRDefault="00415F0E" w:rsidP="00415F0E">
            <w:pPr>
              <w:pStyle w:val="ListParagraph"/>
              <w:jc w:val="both"/>
              <w:rPr>
                <w:b/>
                <w:bCs/>
                <w:i/>
                <w:iCs/>
              </w:rPr>
            </w:pPr>
          </w:p>
          <w:p w14:paraId="332BD971" w14:textId="77777777" w:rsidR="007E6A1A" w:rsidRDefault="00AC08AB" w:rsidP="00AC08AB">
            <w:pPr>
              <w:pStyle w:val="ListParagraph"/>
              <w:numPr>
                <w:ilvl w:val="0"/>
                <w:numId w:val="9"/>
              </w:numPr>
              <w:jc w:val="both"/>
              <w:rPr>
                <w:b/>
                <w:bCs/>
              </w:rPr>
            </w:pPr>
            <w:r w:rsidRPr="00AC08AB">
              <w:rPr>
                <w:b/>
                <w:bCs/>
              </w:rPr>
              <w:t>Plan and research for model zoo and dataset for the emotion recognition model.</w:t>
            </w:r>
          </w:p>
          <w:p w14:paraId="1087D71B" w14:textId="1EBB4626" w:rsidR="00110AA8" w:rsidRDefault="00110AA8" w:rsidP="00AC08AB">
            <w:pPr>
              <w:pStyle w:val="ListParagraph"/>
              <w:numPr>
                <w:ilvl w:val="0"/>
                <w:numId w:val="9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Tried to convert available emotion recognition model from </w:t>
            </w:r>
            <w:proofErr w:type="spellStart"/>
            <w:r>
              <w:rPr>
                <w:b/>
                <w:bCs/>
              </w:rPr>
              <w:t>ckpt</w:t>
            </w:r>
            <w:proofErr w:type="spellEnd"/>
            <w:r>
              <w:rPr>
                <w:b/>
                <w:bCs/>
              </w:rPr>
              <w:t xml:space="preserve"> to </w:t>
            </w:r>
            <w:proofErr w:type="spellStart"/>
            <w:r>
              <w:rPr>
                <w:b/>
                <w:bCs/>
              </w:rPr>
              <w:t>tflite</w:t>
            </w:r>
            <w:proofErr w:type="spellEnd"/>
            <w:r>
              <w:rPr>
                <w:b/>
                <w:bCs/>
              </w:rPr>
              <w:t>.</w:t>
            </w:r>
          </w:p>
          <w:p w14:paraId="4B5F2D1A" w14:textId="70F72E81" w:rsidR="00110AA8" w:rsidRDefault="00110AA8" w:rsidP="00AC08AB">
            <w:pPr>
              <w:pStyle w:val="ListParagraph"/>
              <w:numPr>
                <w:ilvl w:val="0"/>
                <w:numId w:val="9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Read </w:t>
            </w:r>
            <w:r w:rsidR="00AC5FFE">
              <w:rPr>
                <w:b/>
                <w:bCs/>
              </w:rPr>
              <w:t xml:space="preserve">the </w:t>
            </w:r>
            <w:r>
              <w:rPr>
                <w:b/>
                <w:bCs/>
              </w:rPr>
              <w:t xml:space="preserve">conference paper on how </w:t>
            </w:r>
            <w:r w:rsidR="00AC5FFE">
              <w:rPr>
                <w:b/>
                <w:bCs/>
              </w:rPr>
              <w:t xml:space="preserve">an </w:t>
            </w:r>
            <w:r>
              <w:rPr>
                <w:b/>
                <w:bCs/>
              </w:rPr>
              <w:t>emotion recognition model can be created using ECG.</w:t>
            </w:r>
          </w:p>
          <w:p w14:paraId="7ABC47C0" w14:textId="7A22D367" w:rsidR="00AC08AB" w:rsidRPr="001B1AE7" w:rsidRDefault="00AC08AB" w:rsidP="00AC08AB">
            <w:pPr>
              <w:pStyle w:val="ListParagraph"/>
              <w:jc w:val="both"/>
              <w:rPr>
                <w:b/>
                <w:bCs/>
              </w:rPr>
            </w:pPr>
          </w:p>
        </w:tc>
      </w:tr>
    </w:tbl>
    <w:p w14:paraId="010652FB" w14:textId="51122556" w:rsidR="00940E5E" w:rsidRDefault="00940E5E">
      <w:pPr>
        <w:rPr>
          <w:b/>
          <w:bCs/>
        </w:rPr>
      </w:pPr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342"/>
      </w:tblGrid>
      <w:tr w:rsidR="002B0BC5" w14:paraId="1C2F272A" w14:textId="77777777" w:rsidTr="00843971">
        <w:tc>
          <w:tcPr>
            <w:tcW w:w="8342" w:type="dxa"/>
            <w:shd w:val="clear" w:color="auto" w:fill="CCCCCC"/>
          </w:tcPr>
          <w:p w14:paraId="6AAA23E0" w14:textId="310FF5E1" w:rsidR="002B0BC5" w:rsidRDefault="002B0BC5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Items discussed /plan</w:t>
            </w:r>
            <w:r w:rsidR="00922033">
              <w:rPr>
                <w:b/>
                <w:bCs/>
              </w:rPr>
              <w:t>ned</w:t>
            </w:r>
            <w:r>
              <w:rPr>
                <w:b/>
                <w:bCs/>
              </w:rPr>
              <w:t xml:space="preserve"> for the week</w:t>
            </w:r>
          </w:p>
        </w:tc>
      </w:tr>
      <w:tr w:rsidR="002B0BC5" w14:paraId="3135B560" w14:textId="77777777" w:rsidTr="00D615BD">
        <w:trPr>
          <w:trHeight w:val="1129"/>
        </w:trPr>
        <w:tc>
          <w:tcPr>
            <w:tcW w:w="8342" w:type="dxa"/>
          </w:tcPr>
          <w:p w14:paraId="57FE2C94" w14:textId="77777777" w:rsidR="002B0BC5" w:rsidRDefault="002B0BC5">
            <w:pPr>
              <w:rPr>
                <w:b/>
                <w:bCs/>
              </w:rPr>
            </w:pPr>
          </w:p>
          <w:p w14:paraId="773315F1" w14:textId="5F6F31CF" w:rsidR="005B051A" w:rsidRDefault="009D297C" w:rsidP="009D297C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Item Discussed:</w:t>
            </w:r>
          </w:p>
          <w:p w14:paraId="71F02ED5" w14:textId="57CB3B6A" w:rsidR="00D615BD" w:rsidRDefault="00AC08AB" w:rsidP="0070444C">
            <w:pPr>
              <w:pStyle w:val="ListParagraph"/>
              <w:numPr>
                <w:ilvl w:val="0"/>
                <w:numId w:val="5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Review what had been discussed during the moderator meeting. </w:t>
            </w:r>
          </w:p>
          <w:p w14:paraId="37985B3C" w14:textId="7F844901" w:rsidR="00AC08AB" w:rsidRDefault="00AC08AB" w:rsidP="0070444C">
            <w:pPr>
              <w:pStyle w:val="ListParagraph"/>
              <w:numPr>
                <w:ilvl w:val="0"/>
                <w:numId w:val="5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Discuss what will be done during the study break and the goal that needs to be achieved.</w:t>
            </w:r>
          </w:p>
          <w:p w14:paraId="7DBA4B59" w14:textId="77777777" w:rsidR="005F0E09" w:rsidRDefault="005F0E09" w:rsidP="000E4527">
            <w:pPr>
              <w:jc w:val="both"/>
              <w:rPr>
                <w:b/>
                <w:bCs/>
              </w:rPr>
            </w:pPr>
          </w:p>
          <w:p w14:paraId="0E9B53CD" w14:textId="77777777" w:rsidR="00CE2FAB" w:rsidRDefault="009D297C" w:rsidP="00F05F49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Plan for the week:</w:t>
            </w:r>
          </w:p>
          <w:p w14:paraId="6BC79A6B" w14:textId="77777777" w:rsidR="00D615BD" w:rsidRDefault="00C65ABE" w:rsidP="00C65ABE">
            <w:pPr>
              <w:pStyle w:val="ListParagraph"/>
              <w:numPr>
                <w:ilvl w:val="0"/>
                <w:numId w:val="11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Plan and research for model zoo and dataset for the emotion recognition model.</w:t>
            </w:r>
          </w:p>
          <w:p w14:paraId="74F68ABF" w14:textId="5079904C" w:rsidR="00C65ABE" w:rsidRPr="00D615BD" w:rsidRDefault="00C65ABE" w:rsidP="00C65ABE">
            <w:pPr>
              <w:pStyle w:val="ListParagraph"/>
              <w:jc w:val="both"/>
              <w:rPr>
                <w:b/>
                <w:bCs/>
              </w:rPr>
            </w:pPr>
          </w:p>
        </w:tc>
      </w:tr>
    </w:tbl>
    <w:p w14:paraId="747C049B" w14:textId="77777777" w:rsidR="002B0BC5" w:rsidRDefault="002B0BC5">
      <w:pPr>
        <w:rPr>
          <w:b/>
          <w:bCs/>
        </w:rPr>
      </w:pPr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342"/>
      </w:tblGrid>
      <w:tr w:rsidR="00A25D66" w14:paraId="5555EAA6" w14:textId="77777777" w:rsidTr="1ACE9F0F">
        <w:tc>
          <w:tcPr>
            <w:tcW w:w="8568" w:type="dxa"/>
            <w:shd w:val="clear" w:color="auto" w:fill="C0C0C0"/>
          </w:tcPr>
          <w:p w14:paraId="54C99B41" w14:textId="77777777" w:rsidR="00A25D66" w:rsidRDefault="002B0BC5" w:rsidP="002B0BC5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 </w:t>
            </w:r>
            <w:r w:rsidR="00A25D66">
              <w:rPr>
                <w:b/>
                <w:bCs/>
              </w:rPr>
              <w:t>Remarks</w:t>
            </w:r>
            <w:r w:rsidR="00BF2C46">
              <w:rPr>
                <w:b/>
                <w:bCs/>
              </w:rPr>
              <w:t xml:space="preserve"> (if any)</w:t>
            </w:r>
          </w:p>
        </w:tc>
      </w:tr>
      <w:tr w:rsidR="00A25D66" w14:paraId="36DD3C11" w14:textId="77777777" w:rsidTr="1ACE9F0F">
        <w:tc>
          <w:tcPr>
            <w:tcW w:w="8568" w:type="dxa"/>
          </w:tcPr>
          <w:p w14:paraId="55D2EBC7" w14:textId="24E5B320" w:rsidR="00A25D66" w:rsidRPr="000E4527" w:rsidRDefault="00A25D66" w:rsidP="1ACE9F0F">
            <w:pPr>
              <w:spacing w:line="259" w:lineRule="auto"/>
              <w:rPr>
                <w:b/>
                <w:bCs/>
              </w:rPr>
            </w:pPr>
          </w:p>
          <w:p w14:paraId="5582080A" w14:textId="69BBEE9A" w:rsidR="00A25D66" w:rsidRPr="000E4527" w:rsidRDefault="00A25D66" w:rsidP="1ACE9F0F">
            <w:pPr>
              <w:spacing w:line="259" w:lineRule="auto"/>
              <w:rPr>
                <w:b/>
                <w:bCs/>
              </w:rPr>
            </w:pPr>
          </w:p>
          <w:p w14:paraId="3732E739" w14:textId="71316C78" w:rsidR="00A25D66" w:rsidRPr="000E4527" w:rsidRDefault="00A25D66" w:rsidP="1ACE9F0F">
            <w:pPr>
              <w:spacing w:line="259" w:lineRule="auto"/>
              <w:rPr>
                <w:b/>
                <w:bCs/>
              </w:rPr>
            </w:pPr>
          </w:p>
        </w:tc>
      </w:tr>
    </w:tbl>
    <w:p w14:paraId="60562127" w14:textId="77777777" w:rsidR="00A25D66" w:rsidRDefault="00A25D66">
      <w:pPr>
        <w:rPr>
          <w:b/>
          <w:bCs/>
        </w:rPr>
      </w:pPr>
    </w:p>
    <w:p w14:paraId="1587B49E" w14:textId="72F8F3E6" w:rsidR="002B0BC5" w:rsidRDefault="00080BD5">
      <w:pPr>
        <w:rPr>
          <w:b/>
          <w:bCs/>
        </w:rPr>
      </w:pPr>
      <w:r>
        <w:rPr>
          <w:b/>
          <w:bCs/>
          <w:noProof/>
        </w:rPr>
        <mc:AlternateContent>
          <mc:Choice Requires="wpi">
            <w:drawing>
              <wp:anchor distT="0" distB="0" distL="114300" distR="114300" simplePos="0" relativeHeight="251658241" behindDoc="0" locked="0" layoutInCell="1" allowOverlap="1" wp14:anchorId="1C782FCC" wp14:editId="195042AE">
                <wp:simplePos x="0" y="0"/>
                <wp:positionH relativeFrom="column">
                  <wp:posOffset>2026262</wp:posOffset>
                </wp:positionH>
                <wp:positionV relativeFrom="paragraph">
                  <wp:posOffset>-166317</wp:posOffset>
                </wp:positionV>
                <wp:extent cx="401760" cy="376920"/>
                <wp:effectExtent l="57150" t="38100" r="36830" b="42545"/>
                <wp:wrapNone/>
                <wp:docPr id="6" name="Ink 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401760" cy="376920"/>
                      </w14:xfrm>
                    </w14:contentPart>
                  </a:graphicData>
                </a:graphic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7A6C7F0D">
              <v:shapetype id="_x0000_t75" coordsize="21600,21600" filled="f" stroked="f" o:spt="75" o:preferrelative="t" path="m@4@5l@4@11@9@11@9@5xe" w14:anchorId="3D95EA67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Ink 6" style="position:absolute;margin-left:158.85pt;margin-top:-13.8pt;width:33.05pt;height:31.1pt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">
                <v:imagedata o:title="" r:id="rId12"/>
              </v:shape>
            </w:pict>
          </mc:Fallback>
        </mc:AlternateContent>
      </w:r>
      <w:r w:rsidR="00523266">
        <w:rPr>
          <w:b/>
          <w:bCs/>
          <w:noProof/>
        </w:rPr>
        <mc:AlternateContent>
          <mc:Choice Requires="wpi">
            <w:drawing>
              <wp:anchor distT="0" distB="0" distL="114300" distR="114300" simplePos="0" relativeHeight="251658240" behindDoc="0" locked="0" layoutInCell="1" allowOverlap="1" wp14:anchorId="630C3271" wp14:editId="3F3C2646">
                <wp:simplePos x="0" y="0"/>
                <wp:positionH relativeFrom="column">
                  <wp:posOffset>1784131</wp:posOffset>
                </wp:positionH>
                <wp:positionV relativeFrom="paragraph">
                  <wp:posOffset>-91477</wp:posOffset>
                </wp:positionV>
                <wp:extent cx="300600" cy="259200"/>
                <wp:effectExtent l="57150" t="57150" r="0" b="45720"/>
                <wp:wrapNone/>
                <wp:docPr id="2" name="Ink 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300600" cy="259200"/>
                      </w14:xfrm>
                    </w14:contentPart>
                  </a:graphicData>
                </a:graphic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00902088">
              <v:shape id="Ink 2" style="position:absolute;margin-left:139.8pt;margin-top:-7.9pt;width:25.05pt;height:21.8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" w14:anchorId="28AF068D">
                <v:imagedata o:title="" r:id="rId14"/>
              </v:shape>
            </w:pict>
          </mc:Fallback>
        </mc:AlternateContent>
      </w:r>
      <w:r w:rsidR="00BF2C46">
        <w:rPr>
          <w:b/>
          <w:bCs/>
        </w:rPr>
        <w:t xml:space="preserve"> </w:t>
      </w:r>
      <w:r w:rsidR="002B0BC5">
        <w:rPr>
          <w:b/>
          <w:bCs/>
        </w:rPr>
        <w:t xml:space="preserve">  </w:t>
      </w:r>
      <w:r w:rsidR="00922033">
        <w:rPr>
          <w:b/>
          <w:bCs/>
        </w:rPr>
        <w:t>Student’s</w:t>
      </w:r>
      <w:r w:rsidR="002B0BC5">
        <w:rPr>
          <w:b/>
          <w:bCs/>
        </w:rPr>
        <w:t xml:space="preserve"> signature:</w:t>
      </w:r>
    </w:p>
    <w:p w14:paraId="6447F379" w14:textId="77777777" w:rsidR="00922033" w:rsidRDefault="002B0BC5">
      <w:pPr>
        <w:rPr>
          <w:b/>
          <w:bCs/>
        </w:rPr>
      </w:pPr>
      <w:r>
        <w:rPr>
          <w:b/>
          <w:bCs/>
        </w:rPr>
        <w:t xml:space="preserve">   </w:t>
      </w:r>
    </w:p>
    <w:p w14:paraId="1228D80F" w14:textId="7F3C93EF" w:rsidR="002B0BC5" w:rsidRDefault="00922033" w:rsidP="00922033">
      <w:pPr>
        <w:rPr>
          <w:b/>
          <w:bCs/>
        </w:rPr>
      </w:pPr>
      <w:r w:rsidRPr="1ACE9F0F">
        <w:rPr>
          <w:b/>
          <w:bCs/>
        </w:rPr>
        <w:t xml:space="preserve">   </w:t>
      </w:r>
      <w:r w:rsidR="00023F04" w:rsidRPr="1ACE9F0F">
        <w:rPr>
          <w:b/>
          <w:bCs/>
        </w:rPr>
        <w:t>Supervisor’s signature</w:t>
      </w:r>
      <w:r w:rsidR="002B0BC5" w:rsidRPr="1ACE9F0F">
        <w:rPr>
          <w:b/>
          <w:bCs/>
        </w:rPr>
        <w:t>(s</w:t>
      </w:r>
      <w:r w:rsidR="00B47EFE" w:rsidRPr="1ACE9F0F">
        <w:rPr>
          <w:b/>
          <w:bCs/>
        </w:rPr>
        <w:t>):</w:t>
      </w:r>
      <w:r>
        <w:tab/>
      </w:r>
      <w:r w:rsidR="0015599C">
        <w:tab/>
      </w:r>
      <w:r w:rsidR="0015599C">
        <w:tab/>
      </w:r>
      <w:r w:rsidR="0015599C">
        <w:tab/>
      </w:r>
      <w:r w:rsidR="0015599C">
        <w:tab/>
      </w:r>
      <w:r w:rsidR="00A05201" w:rsidRPr="1ACE9F0F">
        <w:rPr>
          <w:b/>
          <w:bCs/>
        </w:rPr>
        <w:t>Date:</w:t>
      </w:r>
      <w:r w:rsidR="14380653" w:rsidRPr="1ACE9F0F">
        <w:rPr>
          <w:b/>
          <w:bCs/>
        </w:rPr>
        <w:t xml:space="preserve"> </w:t>
      </w:r>
      <w:r w:rsidR="5A9C2AE9" w:rsidRPr="1ACE9F0F">
        <w:rPr>
          <w:b/>
          <w:bCs/>
        </w:rPr>
        <w:t xml:space="preserve"> </w:t>
      </w:r>
    </w:p>
    <w:sectPr w:rsidR="002B0BC5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864" w:right="1800" w:bottom="864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AA7CFC" w14:textId="77777777" w:rsidR="00BF3176" w:rsidRDefault="00BF3176" w:rsidP="000C2D07">
      <w:r>
        <w:separator/>
      </w:r>
    </w:p>
  </w:endnote>
  <w:endnote w:type="continuationSeparator" w:id="0">
    <w:p w14:paraId="7F3C80BC" w14:textId="77777777" w:rsidR="00BF3176" w:rsidRDefault="00BF3176" w:rsidP="000C2D07">
      <w:r>
        <w:continuationSeparator/>
      </w:r>
    </w:p>
  </w:endnote>
  <w:endnote w:type="continuationNotice" w:id="1">
    <w:p w14:paraId="2738B544" w14:textId="77777777" w:rsidR="00BF3176" w:rsidRDefault="00BF317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D437B2" w14:textId="77777777" w:rsidR="00A3499B" w:rsidRDefault="00A3499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62082" w14:textId="77777777" w:rsidR="00A3499B" w:rsidRDefault="00A3499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EFAACC" w14:textId="77777777" w:rsidR="00A3499B" w:rsidRDefault="00A3499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68036E" w14:textId="77777777" w:rsidR="00BF3176" w:rsidRDefault="00BF3176" w:rsidP="000C2D07">
      <w:r>
        <w:separator/>
      </w:r>
    </w:p>
  </w:footnote>
  <w:footnote w:type="continuationSeparator" w:id="0">
    <w:p w14:paraId="1F0B4066" w14:textId="77777777" w:rsidR="00BF3176" w:rsidRDefault="00BF3176" w:rsidP="000C2D07">
      <w:r>
        <w:continuationSeparator/>
      </w:r>
    </w:p>
  </w:footnote>
  <w:footnote w:type="continuationNotice" w:id="1">
    <w:p w14:paraId="0E5DCA51" w14:textId="77777777" w:rsidR="00BF3176" w:rsidRDefault="00BF317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091978" w14:textId="77777777" w:rsidR="00A3499B" w:rsidRDefault="00A3499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354B96" w14:textId="77777777" w:rsidR="000C2D07" w:rsidRPr="006A79BB" w:rsidRDefault="000C2D07" w:rsidP="006A79B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FC1D72" w14:textId="77777777" w:rsidR="00A3499B" w:rsidRDefault="00A3499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AA3D95"/>
    <w:multiLevelType w:val="hybridMultilevel"/>
    <w:tmpl w:val="011A9414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675A12"/>
    <w:multiLevelType w:val="hybridMultilevel"/>
    <w:tmpl w:val="AEAECA86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F93A98"/>
    <w:multiLevelType w:val="hybridMultilevel"/>
    <w:tmpl w:val="53CE5D54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461E46"/>
    <w:multiLevelType w:val="hybridMultilevel"/>
    <w:tmpl w:val="51F6E110"/>
    <w:lvl w:ilvl="0" w:tplc="15E2E8DE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70F2884"/>
    <w:multiLevelType w:val="hybridMultilevel"/>
    <w:tmpl w:val="60DEA9EE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9715BC"/>
    <w:multiLevelType w:val="hybridMultilevel"/>
    <w:tmpl w:val="6962763A"/>
    <w:lvl w:ilvl="0" w:tplc="EFE6131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0E341AF"/>
    <w:multiLevelType w:val="hybridMultilevel"/>
    <w:tmpl w:val="445CD3A2"/>
    <w:lvl w:ilvl="0" w:tplc="4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6B9347C8"/>
    <w:multiLevelType w:val="hybridMultilevel"/>
    <w:tmpl w:val="49F80576"/>
    <w:lvl w:ilvl="0" w:tplc="C5EEDC6E">
      <w:start w:val="1"/>
      <w:numFmt w:val="decimal"/>
      <w:lvlText w:val="%1."/>
      <w:lvlJc w:val="left"/>
      <w:pPr>
        <w:ind w:left="720" w:hanging="360"/>
      </w:pPr>
    </w:lvl>
    <w:lvl w:ilvl="1" w:tplc="F4642C68">
      <w:start w:val="1"/>
      <w:numFmt w:val="lowerLetter"/>
      <w:lvlText w:val="%2."/>
      <w:lvlJc w:val="left"/>
      <w:pPr>
        <w:ind w:left="1440" w:hanging="360"/>
      </w:pPr>
    </w:lvl>
    <w:lvl w:ilvl="2" w:tplc="0F4AE0D6">
      <w:start w:val="1"/>
      <w:numFmt w:val="lowerRoman"/>
      <w:lvlText w:val="%3."/>
      <w:lvlJc w:val="right"/>
      <w:pPr>
        <w:ind w:left="2160" w:hanging="180"/>
      </w:pPr>
    </w:lvl>
    <w:lvl w:ilvl="3" w:tplc="3022008E">
      <w:start w:val="1"/>
      <w:numFmt w:val="decimal"/>
      <w:lvlText w:val="%4."/>
      <w:lvlJc w:val="left"/>
      <w:pPr>
        <w:ind w:left="2880" w:hanging="360"/>
      </w:pPr>
    </w:lvl>
    <w:lvl w:ilvl="4" w:tplc="9B709E1E">
      <w:start w:val="1"/>
      <w:numFmt w:val="lowerLetter"/>
      <w:lvlText w:val="%5."/>
      <w:lvlJc w:val="left"/>
      <w:pPr>
        <w:ind w:left="3600" w:hanging="360"/>
      </w:pPr>
    </w:lvl>
    <w:lvl w:ilvl="5" w:tplc="95067610">
      <w:start w:val="1"/>
      <w:numFmt w:val="lowerRoman"/>
      <w:lvlText w:val="%6."/>
      <w:lvlJc w:val="right"/>
      <w:pPr>
        <w:ind w:left="4320" w:hanging="180"/>
      </w:pPr>
    </w:lvl>
    <w:lvl w:ilvl="6" w:tplc="D1566ED8">
      <w:start w:val="1"/>
      <w:numFmt w:val="decimal"/>
      <w:lvlText w:val="%7."/>
      <w:lvlJc w:val="left"/>
      <w:pPr>
        <w:ind w:left="5040" w:hanging="360"/>
      </w:pPr>
    </w:lvl>
    <w:lvl w:ilvl="7" w:tplc="EA6A9102">
      <w:start w:val="1"/>
      <w:numFmt w:val="lowerLetter"/>
      <w:lvlText w:val="%8."/>
      <w:lvlJc w:val="left"/>
      <w:pPr>
        <w:ind w:left="5760" w:hanging="360"/>
      </w:pPr>
    </w:lvl>
    <w:lvl w:ilvl="8" w:tplc="81702DBE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AA6AA5"/>
    <w:multiLevelType w:val="hybridMultilevel"/>
    <w:tmpl w:val="60EC9BCC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1C56F7E"/>
    <w:multiLevelType w:val="hybridMultilevel"/>
    <w:tmpl w:val="B8C4D220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3E55B3C"/>
    <w:multiLevelType w:val="hybridMultilevel"/>
    <w:tmpl w:val="0FBCF2D8"/>
    <w:lvl w:ilvl="0" w:tplc="A2BEDA3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201794281">
    <w:abstractNumId w:val="7"/>
  </w:num>
  <w:num w:numId="2" w16cid:durableId="1972056668">
    <w:abstractNumId w:val="2"/>
  </w:num>
  <w:num w:numId="3" w16cid:durableId="1290285551">
    <w:abstractNumId w:val="6"/>
  </w:num>
  <w:num w:numId="4" w16cid:durableId="2048483316">
    <w:abstractNumId w:val="1"/>
  </w:num>
  <w:num w:numId="5" w16cid:durableId="997268078">
    <w:abstractNumId w:val="8"/>
  </w:num>
  <w:num w:numId="6" w16cid:durableId="1419401130">
    <w:abstractNumId w:val="9"/>
  </w:num>
  <w:num w:numId="7" w16cid:durableId="623460796">
    <w:abstractNumId w:val="3"/>
  </w:num>
  <w:num w:numId="8" w16cid:durableId="968627443">
    <w:abstractNumId w:val="10"/>
  </w:num>
  <w:num w:numId="9" w16cid:durableId="3477001">
    <w:abstractNumId w:val="4"/>
  </w:num>
  <w:num w:numId="10" w16cid:durableId="108354538">
    <w:abstractNumId w:val="5"/>
  </w:num>
  <w:num w:numId="11" w16cid:durableId="7043302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0ASFTEwMzc0NTJR2l4NTi4sz8PJACk1oATdpzoywAAAA="/>
  </w:docVars>
  <w:rsids>
    <w:rsidRoot w:val="00A25D66"/>
    <w:rsid w:val="00020E36"/>
    <w:rsid w:val="00021A62"/>
    <w:rsid w:val="00023F04"/>
    <w:rsid w:val="000355AC"/>
    <w:rsid w:val="000450B0"/>
    <w:rsid w:val="00045C6C"/>
    <w:rsid w:val="00054A76"/>
    <w:rsid w:val="00064C2C"/>
    <w:rsid w:val="00080718"/>
    <w:rsid w:val="00080BD5"/>
    <w:rsid w:val="00086A26"/>
    <w:rsid w:val="00090409"/>
    <w:rsid w:val="0009684A"/>
    <w:rsid w:val="000C1F75"/>
    <w:rsid w:val="000C2D07"/>
    <w:rsid w:val="000E4527"/>
    <w:rsid w:val="00110AA8"/>
    <w:rsid w:val="00110F4D"/>
    <w:rsid w:val="00123749"/>
    <w:rsid w:val="001333FE"/>
    <w:rsid w:val="0014479C"/>
    <w:rsid w:val="0015158C"/>
    <w:rsid w:val="0015599C"/>
    <w:rsid w:val="001B1AE7"/>
    <w:rsid w:val="001C23F3"/>
    <w:rsid w:val="001E741D"/>
    <w:rsid w:val="00210ADC"/>
    <w:rsid w:val="00213FEA"/>
    <w:rsid w:val="00222A56"/>
    <w:rsid w:val="002413EB"/>
    <w:rsid w:val="0025463A"/>
    <w:rsid w:val="00270513"/>
    <w:rsid w:val="002711D0"/>
    <w:rsid w:val="00287E1C"/>
    <w:rsid w:val="002B0BC5"/>
    <w:rsid w:val="002B2B1F"/>
    <w:rsid w:val="002D04B3"/>
    <w:rsid w:val="002D2396"/>
    <w:rsid w:val="002E147C"/>
    <w:rsid w:val="002F31B0"/>
    <w:rsid w:val="002F38ED"/>
    <w:rsid w:val="002F3E1B"/>
    <w:rsid w:val="00302F62"/>
    <w:rsid w:val="00313C25"/>
    <w:rsid w:val="0032070F"/>
    <w:rsid w:val="00333A99"/>
    <w:rsid w:val="003341E3"/>
    <w:rsid w:val="00346B66"/>
    <w:rsid w:val="00347685"/>
    <w:rsid w:val="00352F9D"/>
    <w:rsid w:val="00354C27"/>
    <w:rsid w:val="003569D2"/>
    <w:rsid w:val="00367D79"/>
    <w:rsid w:val="00370655"/>
    <w:rsid w:val="00374880"/>
    <w:rsid w:val="003845B3"/>
    <w:rsid w:val="0038775D"/>
    <w:rsid w:val="00390DCF"/>
    <w:rsid w:val="00391DE7"/>
    <w:rsid w:val="00396F78"/>
    <w:rsid w:val="003A1FDE"/>
    <w:rsid w:val="003A2C40"/>
    <w:rsid w:val="003A7DE5"/>
    <w:rsid w:val="003B13B5"/>
    <w:rsid w:val="003E07CF"/>
    <w:rsid w:val="003F10EC"/>
    <w:rsid w:val="004038DE"/>
    <w:rsid w:val="004143EA"/>
    <w:rsid w:val="00415F0E"/>
    <w:rsid w:val="0043754D"/>
    <w:rsid w:val="00454CD1"/>
    <w:rsid w:val="00472891"/>
    <w:rsid w:val="00486DEF"/>
    <w:rsid w:val="00492123"/>
    <w:rsid w:val="004B368E"/>
    <w:rsid w:val="004E2B5C"/>
    <w:rsid w:val="00515D3E"/>
    <w:rsid w:val="00517C88"/>
    <w:rsid w:val="00523266"/>
    <w:rsid w:val="00524AF0"/>
    <w:rsid w:val="00547727"/>
    <w:rsid w:val="005552B0"/>
    <w:rsid w:val="005565C1"/>
    <w:rsid w:val="005869AB"/>
    <w:rsid w:val="00590C14"/>
    <w:rsid w:val="0059245D"/>
    <w:rsid w:val="00594E22"/>
    <w:rsid w:val="005B051A"/>
    <w:rsid w:val="005B75D7"/>
    <w:rsid w:val="005C0555"/>
    <w:rsid w:val="005C67A7"/>
    <w:rsid w:val="005E3839"/>
    <w:rsid w:val="005E6E74"/>
    <w:rsid w:val="005F0E09"/>
    <w:rsid w:val="00611CD1"/>
    <w:rsid w:val="00641B1C"/>
    <w:rsid w:val="00641BFD"/>
    <w:rsid w:val="006445B1"/>
    <w:rsid w:val="00667978"/>
    <w:rsid w:val="006841D6"/>
    <w:rsid w:val="006A0A5A"/>
    <w:rsid w:val="006A79BB"/>
    <w:rsid w:val="006B678F"/>
    <w:rsid w:val="006C4237"/>
    <w:rsid w:val="006C5E86"/>
    <w:rsid w:val="006D71BF"/>
    <w:rsid w:val="006E04C1"/>
    <w:rsid w:val="006E7A4E"/>
    <w:rsid w:val="006F6904"/>
    <w:rsid w:val="006F6947"/>
    <w:rsid w:val="00702783"/>
    <w:rsid w:val="00703506"/>
    <w:rsid w:val="0070444C"/>
    <w:rsid w:val="00737E86"/>
    <w:rsid w:val="0074313D"/>
    <w:rsid w:val="00743DB7"/>
    <w:rsid w:val="00747921"/>
    <w:rsid w:val="0075203A"/>
    <w:rsid w:val="00760267"/>
    <w:rsid w:val="007948B0"/>
    <w:rsid w:val="007B2893"/>
    <w:rsid w:val="007B496B"/>
    <w:rsid w:val="007D4FF5"/>
    <w:rsid w:val="007E2E9F"/>
    <w:rsid w:val="007E5AEA"/>
    <w:rsid w:val="007E6A1A"/>
    <w:rsid w:val="007F4800"/>
    <w:rsid w:val="00811304"/>
    <w:rsid w:val="00843971"/>
    <w:rsid w:val="0085536E"/>
    <w:rsid w:val="00856E1E"/>
    <w:rsid w:val="00862375"/>
    <w:rsid w:val="008754D1"/>
    <w:rsid w:val="008858CB"/>
    <w:rsid w:val="0088669B"/>
    <w:rsid w:val="00887DD5"/>
    <w:rsid w:val="008962CC"/>
    <w:rsid w:val="008E4D54"/>
    <w:rsid w:val="009039EF"/>
    <w:rsid w:val="00910C7B"/>
    <w:rsid w:val="00922033"/>
    <w:rsid w:val="00931A06"/>
    <w:rsid w:val="00940E5E"/>
    <w:rsid w:val="00954A33"/>
    <w:rsid w:val="00963E02"/>
    <w:rsid w:val="0096614E"/>
    <w:rsid w:val="009664E1"/>
    <w:rsid w:val="009758E4"/>
    <w:rsid w:val="00976B2D"/>
    <w:rsid w:val="00996C0F"/>
    <w:rsid w:val="009A2547"/>
    <w:rsid w:val="009A296F"/>
    <w:rsid w:val="009A6ECD"/>
    <w:rsid w:val="009B4613"/>
    <w:rsid w:val="009B6636"/>
    <w:rsid w:val="009D1BFA"/>
    <w:rsid w:val="009D297C"/>
    <w:rsid w:val="009E745A"/>
    <w:rsid w:val="009E77B1"/>
    <w:rsid w:val="009F63CB"/>
    <w:rsid w:val="00A05201"/>
    <w:rsid w:val="00A25D66"/>
    <w:rsid w:val="00A3499B"/>
    <w:rsid w:val="00A52A48"/>
    <w:rsid w:val="00A57DAE"/>
    <w:rsid w:val="00A8203A"/>
    <w:rsid w:val="00A868DE"/>
    <w:rsid w:val="00AA6B5A"/>
    <w:rsid w:val="00AB1A1F"/>
    <w:rsid w:val="00AC08AB"/>
    <w:rsid w:val="00AC5FFE"/>
    <w:rsid w:val="00AD3C44"/>
    <w:rsid w:val="00AD6728"/>
    <w:rsid w:val="00AE542E"/>
    <w:rsid w:val="00AF0FCC"/>
    <w:rsid w:val="00B01888"/>
    <w:rsid w:val="00B10D3B"/>
    <w:rsid w:val="00B1526E"/>
    <w:rsid w:val="00B15FDB"/>
    <w:rsid w:val="00B16196"/>
    <w:rsid w:val="00B24FD2"/>
    <w:rsid w:val="00B33146"/>
    <w:rsid w:val="00B479B0"/>
    <w:rsid w:val="00B47EFE"/>
    <w:rsid w:val="00B7324E"/>
    <w:rsid w:val="00BA4C88"/>
    <w:rsid w:val="00BA6DC4"/>
    <w:rsid w:val="00BB65D2"/>
    <w:rsid w:val="00BF2C46"/>
    <w:rsid w:val="00BF3176"/>
    <w:rsid w:val="00BF54AF"/>
    <w:rsid w:val="00C16DBE"/>
    <w:rsid w:val="00C3639F"/>
    <w:rsid w:val="00C41B66"/>
    <w:rsid w:val="00C43C94"/>
    <w:rsid w:val="00C47407"/>
    <w:rsid w:val="00C57866"/>
    <w:rsid w:val="00C65ABE"/>
    <w:rsid w:val="00C73A89"/>
    <w:rsid w:val="00C85555"/>
    <w:rsid w:val="00CB236C"/>
    <w:rsid w:val="00CB6BDE"/>
    <w:rsid w:val="00CE18D2"/>
    <w:rsid w:val="00CE2FAB"/>
    <w:rsid w:val="00D04220"/>
    <w:rsid w:val="00D062E6"/>
    <w:rsid w:val="00D11D31"/>
    <w:rsid w:val="00D30A71"/>
    <w:rsid w:val="00D32A43"/>
    <w:rsid w:val="00D462FC"/>
    <w:rsid w:val="00D60EB2"/>
    <w:rsid w:val="00D615BD"/>
    <w:rsid w:val="00D639FC"/>
    <w:rsid w:val="00DA28E0"/>
    <w:rsid w:val="00DC01E5"/>
    <w:rsid w:val="00DD2937"/>
    <w:rsid w:val="00DF2F06"/>
    <w:rsid w:val="00E00B3C"/>
    <w:rsid w:val="00E1205E"/>
    <w:rsid w:val="00E32EB8"/>
    <w:rsid w:val="00E33BBC"/>
    <w:rsid w:val="00E5292A"/>
    <w:rsid w:val="00E53714"/>
    <w:rsid w:val="00E545E0"/>
    <w:rsid w:val="00E611D2"/>
    <w:rsid w:val="00E630E8"/>
    <w:rsid w:val="00E836BC"/>
    <w:rsid w:val="00E96E1D"/>
    <w:rsid w:val="00EC4E24"/>
    <w:rsid w:val="00ED6A2B"/>
    <w:rsid w:val="00EE70B9"/>
    <w:rsid w:val="00F05F49"/>
    <w:rsid w:val="00F0646E"/>
    <w:rsid w:val="00F07A5D"/>
    <w:rsid w:val="00F202B0"/>
    <w:rsid w:val="00F333CA"/>
    <w:rsid w:val="00F36D6D"/>
    <w:rsid w:val="00F834B6"/>
    <w:rsid w:val="00F85851"/>
    <w:rsid w:val="00F93D35"/>
    <w:rsid w:val="00FB68EF"/>
    <w:rsid w:val="00FC1B4B"/>
    <w:rsid w:val="00FC6215"/>
    <w:rsid w:val="00FD5743"/>
    <w:rsid w:val="07C8024E"/>
    <w:rsid w:val="110BD7AE"/>
    <w:rsid w:val="14380653"/>
    <w:rsid w:val="1ACE9F0F"/>
    <w:rsid w:val="20520B26"/>
    <w:rsid w:val="21E5F223"/>
    <w:rsid w:val="29D7DBAB"/>
    <w:rsid w:val="2B73AC0C"/>
    <w:rsid w:val="336C3EE1"/>
    <w:rsid w:val="4967C546"/>
    <w:rsid w:val="4DDA841E"/>
    <w:rsid w:val="53FC1B32"/>
    <w:rsid w:val="56295E02"/>
    <w:rsid w:val="59EF4E8E"/>
    <w:rsid w:val="5A9C2AE9"/>
    <w:rsid w:val="63C80F0A"/>
    <w:rsid w:val="64E1410D"/>
    <w:rsid w:val="6890FCEC"/>
    <w:rsid w:val="6988EB38"/>
    <w:rsid w:val="6B084D79"/>
    <w:rsid w:val="6D078F64"/>
    <w:rsid w:val="6DA626CF"/>
    <w:rsid w:val="706AB799"/>
    <w:rsid w:val="76C4E0AA"/>
    <w:rsid w:val="774F8630"/>
    <w:rsid w:val="77CC58B6"/>
    <w:rsid w:val="7F0760FC"/>
    <w:rsid w:val="7FD17E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0D93E78"/>
  <w15:chartTrackingRefBased/>
  <w15:docId w15:val="{D194732C-AD40-491E-BE16-68EEFE1627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  <w:sz w:val="28"/>
    </w:rPr>
  </w:style>
  <w:style w:type="paragraph" w:styleId="Header">
    <w:name w:val="header"/>
    <w:basedOn w:val="Normal"/>
    <w:link w:val="HeaderChar"/>
    <w:uiPriority w:val="99"/>
    <w:unhideWhenUsed/>
    <w:rsid w:val="000C2D07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0C2D07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C2D07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0C2D07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2D07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0C2D0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789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customXml" Target="ink/ink2.xm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customXml" Target="ink/ink1.xm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header" Target="head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3.png"/><Relationship Id="rId22" Type="http://schemas.openxmlformats.org/officeDocument/2006/relationships/theme" Target="theme/theme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28T09:46:53.354"/>
    </inkml:context>
    <inkml:brush xml:id="br0">
      <inkml:brushProperty name="width" value="0.05002" units="cm"/>
      <inkml:brushProperty name="height" value="0.05002" units="cm"/>
    </inkml:brush>
  </inkml:definitions>
  <inkml:trace contextRef="#ctx0" brushRef="#br0">302 350 2488,'0'0'0,"0"0"0,-1-6 1664,1 5-1160,-2-6-87,0 5 15,1-4 24,0 4 16,1 2-472,-1-7 480,-1 5-8,1-4-24,-2 1-24,1 3-24,0-4-24,2 6-376,-3-2 345,-2-3-25,3 4-16,-4-1-48,3 0 8,-3 1-24,6 1-240,-5-2 192,-2 2-16,0 0-24,-2 2-48,0 4-24,0 0-32,9-6-48,-11 7 16,-1 2-16,-1 2 0,-1 2 0,1 2 40,-1 2 32,14-17-72,-15 18 80,1 3 0,0 1 8,-1 1-40,3 2 16,-1 1 16,13-26-80,-10 26 56,-1 0 16,2 1-32,2 1-16,1 0 40,4 0 0,2-28-64,-5 29 120,4-2 48,0-1 64,0-1 48,1-2 8,1-1 24,-1-22-312,2 20 249,5-2-81,-1-3-16,0-3-56,2-3-24,1-4 24,-9-5-96,11 2 64,1-1-24,1-1-16,1-2-16,1-7 56,-1 1-8,-14 8-56,15-11 80,0-1-8,0-3-48,-1-1-8,0 0 0,0-1 0,-14 17-16,13-16 24,0 0 0,-1 0-24,-1 1-8,-2 1-48,0 1 0,-9 13 56,8-12-160,0 1-144,-2 1-88,0 3-169,-4 0-31,4 5-16,-6 2 608,2-5-664,-1 5 48,0 0 56,-1 0 80,0 6 136,0 0 88,0-6 256,-2 9-201,0 2 73,-4 0 56,4 1 48,-4 1 48,1 0 56,5-13-80,-3 14 80,-3-1 0,4 1 1,-3-1-17,4 0 48,-1-2 8,2-11-120,-2 12 168,1-2 24,-1-1 24,0 0 8,2-3-8,0 0-40,0-6-176,0 2 104,1 1-24,0-1-56,1 0-16,-1-2 8,7 0 8,-8 0-24,1 0 24,4-1-16,-3-1 16,4-4-24,-4 4 8,5-5 16,-7 7-24,2-5-8,6-1 16,-6 0-16,6 0 0,-3 0 8,2 0 8,-7 6-8,6-6 0,0 1-8,0 0 8,-4 0-8,5 3 8,-5-4 8,-2 6-8,7-2 0,-5 0-8,4-3 0,-4 5-16,3-1 32,-5 0 16,0 1-24,2 0 16,0 0 16,0 0-8,0 0-8,-1 2 16,0 0 24,-1-2-56,2 1 56,-2 5 0,1-4-8,-1 5-8,0-2 24,0 1 0,0-6-64,-1 7 48,0 0-24,0 2 8,0 1-24,-1 0 8,-3 0 24,5-10-40,-2 11 8,0 0 32,-4-1-8,6 1-32,-3 0 0,-3 0 16,6-11-16,-2 10 8,-3 0 24,2 0 0,-2-1-32,2 0 16,-2 0 8,5-9-24,-5 7 16,3-1 0,-4-1 24,3-3 0,-2 3 0,4-4 0,1-1-40,-2 2 48,0-1 0,1 0 16,-1 0 32,1-1 16,0 0 8,1 0-120,0 0 104,0 0-32,0 0-48,0 0-8,0-1-16,0 0 32,0 1-32,2-2 64,-1-4-40,1 4 8,3-4-8,-4 0-16,5 1 24,-6 5-32,1-6 48,6-1-8,-5 1 24,4 0-16,-4-1 16,5 1 8,-7 6-72,1-5 64,5-1 0,-5 5-16,4-6-16,-4 5 8,1-4-8,-2 6-32,2-1 48,0-5-16,0 6 32,0-2-24,0 1 17,0-1-17,-2 2-40,1-2 24,0 0 0,1 1-24,-1 1 8,0 0-16,1 0 32,-2 0-24,0 0-8,1 0 0,-1 1 24,1 1-16,-1 0 48,0 4-8,0-6-40,0 5 24,0 1 8,0 1-24,-1 0 0,0 1 24,-1 1 0,0 2-8,2-11-24,-5 10 40,3 0-16,-4-1-16,4 0 24,-4 0-8,4-1 32,2-8-56,-6 7 48,4-1 16,-3-1 48,4-3 8,0 0 72,1-2-192,-1 1 176,0-1 0,1-2-56,1-6-8,6 0 0,0-4 0,1-4 16,-8 16-128,11-20 80,1-3-8,3-4-40,1-3-24,2-2 16,2-4-32,-20 36 8,24-39 40,-1-3 72,4-2 112,1-3 224,2-2 192,3-2 192,-33 51-832,35-53 921,4-2-137,2-1-240,0 1-304,2 1-288,-1 4-256,-42 50 304,42-46-696,1 3-697,-1 3-1023,-1 1-1089,0 3-408,-1 3-2568,-40 33 6481,0 0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28T09:46:25.115"/>
    </inkml:context>
    <inkml:brush xml:id="br0">
      <inkml:brushProperty name="width" value="0.04994" units="cm"/>
      <inkml:brushProperty name="height" value="0.04994" units="cm"/>
    </inkml:brush>
  </inkml:definitions>
  <inkml:trace contextRef="#ctx0" brushRef="#br0">462 6 3952,'0'0'0,"0"0"0,-1 0 1449,-2-2-697,1 0-24,-1 1 88,0 1 0,1 0-24,2 0-792,-4 0 713,2 1-89,-5-1-80,5 3-32,-1-1-48,-5 5-40,8-7-424,-4 6 392,-6 3-40,3 1-40,0 2-16,-2 2-47,-1 2-17,10-16-232,-10 19 208,-1 2-40,0 2 16,-1 3-24,-1 1 8,-1 3-32,14-30-136,-14 32 112,-1 1-24,0 2-40,0 0 8,0 0-24,-1 1 0,16-36-32,-15 35 64,2-1-8,-2-2 16,1-1 40,0-3-48,-1-4 40,15-24-104,-15 23 104,1-3-32,1-4 32,1-1-24,2-5-40,0-1-24,10-9-16,-10 4 16,2-1-40,0-1 16,5-2-40,-5-1-64,6-6-8,2 7 120,-3-8-168,0-3-8,1-1 8,-1-3 8,2-2 16,-1-2 48,2 19 96,-1-21-96,1 1 16,0-2 24,0 1 80,0 2 40,3-1 24,-3 20-88,2-18 120,0 1-8,1 2 0,3-1 8,-4 1 8,6 1 0,-8 14-128,8-13 152,-1 1-16,2 2 8,-1 2-32,1 6-16,-1-1-16,-8 3-80,8-2 64,1 2 32,0 1-16,0 5 16,0 1-32,0 2 8,-1 1-16,-8-10-56,8 12 40,0 2-8,1 0-32,-1 3 0,0-1 16,0 0-8,-8-16-8,7 17 24,1-2-16,0-1 8,1 0-32,-1-3 16,2-1 40,-10-10-40,10 8 24,2-1 0,1-5-16,1 2-8,-1-2-8,0-1 32,-13-1-24,14 0 0,-1-2 32,0 0 0,0-6-8,0 5 0,0-5-8,-13 8-16,13-2 0,-1-8 0,0 3 24,-1 1-48,-1 3 32,0-5 8,-10 8-16,10-2-40,-2-1 40,1-3-24,-2 6-8,-5-3 8,7 2 24,-9 1 0,3 0-24,5 0 24,-6 0-8,5 2-32,-5 0 40,0 2 0,-2-4 0,7 6-8,-6-2 16,1 4 8,0-5-32,1 6 32,-1-6-32,-2-3 16,3 8-8,3-6 8,-3 1 8,3 4 32,-3-6-40,4 2-40,-7-3 40,2 3-24,7 0-8,-7 0 16,6-1 16,-5 0 16,6 0-16,-9-2 0,3 0-24,6 1-8,-3 0-8,2 0 8,-1 0 8,1-1 24,-8 0 0,2 0-24,7 0 16,-7 0-56,7 0 0,-6 0-32,5 0-16,-8 0 112,2-2-88,6 0 8,-6 1 16,5-2 8,-6 2 16,2-2-16,-3 3 56,2-2 16,5-1 8,-6 1-8,2-5 24,-1 6-64,1-1-32,-3 2 56,7-2-56,-5-1 8,0 2 0,1-1 24,3 0-8,-4 2 24,-2 0 8,2 0-40,1 0 0,3 0-8,-6 0-56,3 0 32,3 1-32,-6-1 104,0 1-136,3 1-40,3 1-56,-4-1-128,0 1-96,6-1-112,-8-2 568,1 3-689,7-1-71,-6 0-48,5-1-96,-5 0-152,5-1-217,-7 0 1273,3 0-1456,6 0 8,-3-1-25,1-2-1823,-7 3 3296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77E4C1B634CBA4A937E329FFA63B279" ma:contentTypeVersion="15" ma:contentTypeDescription="Create a new document." ma:contentTypeScope="" ma:versionID="719968c758cc074ab4bb597bb372c711">
  <xsd:schema xmlns:xsd="http://www.w3.org/2001/XMLSchema" xmlns:xs="http://www.w3.org/2001/XMLSchema" xmlns:p="http://schemas.microsoft.com/office/2006/metadata/properties" xmlns:ns3="27c6a014-0d5f-4da5-b12b-c5b4eb1e4d4c" xmlns:ns4="658301a5-6387-4502-bc7d-1bb151f94ef2" targetNamespace="http://schemas.microsoft.com/office/2006/metadata/properties" ma:root="true" ma:fieldsID="b07fcb333a3ed3ad0dcdbebcd8ab27df" ns3:_="" ns4:_="">
    <xsd:import namespace="27c6a014-0d5f-4da5-b12b-c5b4eb1e4d4c"/>
    <xsd:import namespace="658301a5-6387-4502-bc7d-1bb151f94ef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_activity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c6a014-0d5f-4da5-b12b-c5b4eb1e4d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8301a5-6387-4502-bc7d-1bb151f94ef2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27c6a014-0d5f-4da5-b12b-c5b4eb1e4d4c" xsi:nil="true"/>
  </documentManagement>
</p:properties>
</file>

<file path=customXml/itemProps1.xml><?xml version="1.0" encoding="utf-8"?>
<ds:datastoreItem xmlns:ds="http://schemas.openxmlformats.org/officeDocument/2006/customXml" ds:itemID="{588E49D5-9867-4F3D-87F4-DC47C7525C5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EE982F1-A1D3-4D9B-B4E0-8CD5C1D558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c6a014-0d5f-4da5-b12b-c5b4eb1e4d4c"/>
    <ds:schemaRef ds:uri="658301a5-6387-4502-bc7d-1bb151f94e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4E646C3-29FA-4E7A-B404-0440E5C2A8B8}">
  <ds:schemaRefs>
    <ds:schemaRef ds:uri="http://schemas.microsoft.com/office/2006/metadata/properties"/>
    <ds:schemaRef ds:uri="http://schemas.microsoft.com/office/infopath/2007/PartnerControls"/>
    <ds:schemaRef ds:uri="27c6a014-0d5f-4da5-b12b-c5b4eb1e4d4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1</Pages>
  <Words>141</Words>
  <Characters>698</Characters>
  <Application>Microsoft Office Word</Application>
  <DocSecurity>0</DocSecurity>
  <Lines>3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fizah.Khan@nottingham.edu.my</dc:creator>
  <cp:keywords/>
  <dc:description/>
  <cp:lastModifiedBy>Koay Xian Cong</cp:lastModifiedBy>
  <cp:revision>16</cp:revision>
  <dcterms:created xsi:type="dcterms:W3CDTF">2023-11-23T08:16:00Z</dcterms:created>
  <dcterms:modified xsi:type="dcterms:W3CDTF">2024-02-26T0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77E4C1B634CBA4A937E329FFA63B279</vt:lpwstr>
  </property>
  <property fmtid="{D5CDD505-2E9C-101B-9397-08002B2CF9AE}" pid="3" name="GrammarlyDocumentId">
    <vt:lpwstr>0df92d4630125b4b65b37685c1db181aeaf3d05efa6634c2343d906a3cce62a4</vt:lpwstr>
  </property>
</Properties>
</file>